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cou - 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5</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56"/>
        </w:tc>
      </w:tr>
    </w:tbl>
    <w:bookmarkEnd w:id="57"/>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5</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5</w:t>
        </w:r>
      </w:hyperlink>
      <w:r>
        <w:t xml:space="preserve">). This demonstrates that slope modifies the relationship, with flatter slopes supporting a greater percent cover of the algae.</w:t>
      </w:r>
    </w:p>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cou - 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5T01:34:32Z</dcterms:created>
  <dcterms:modified xsi:type="dcterms:W3CDTF">2024-12-15T01: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